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International Relations</w:t>
      </w:r>
      <w:r>
        <w:br/>
      </w:r>
      <w:r>
        <w:t xml:space="preserve">Government of the Federal District (GDF)</w:t>
      </w:r>
      <w:r>
        <w:br/>
      </w:r>
      <w:r>
        <w:t xml:space="preserve">Brasília, Federal District, Brazil</w:t>
      </w:r>
    </w:p>
    <w:bookmarkStart w:id="20" w:name="X7fb7a2b6040b4427a7e553f5fcc562cd7fc06ae"/>
    <w:p>
      <w:pPr>
        <w:pStyle w:val="Heading2"/>
      </w:pPr>
      <w:r>
        <w:t xml:space="preserve">Subject: Application for Internship as Translator Interpreter at Government of the Federal District in Brasília</w:t>
      </w:r>
    </w:p>
    <w:p>
      <w:pPr>
        <w:pStyle w:val="FirstParagraph"/>
      </w:pPr>
      <w:r>
        <w:t xml:space="preserve">To the Esteemed Hiring Committee of the Government of the Federal District,</w:t>
      </w:r>
    </w:p>
    <w:p>
      <w:pPr>
        <w:pStyle w:val="BodyText"/>
      </w:pPr>
      <w:r>
        <w:t xml:space="preserve">I am writing to express my enthusiastic interest in the Internship Position as a Translator Interpreter within your esteemed Department of International Relations, specifically tailored for placement in Brasília, Brazil. As a dedicated linguist and cultural bridge-builder with advanced proficiency in Portuguese and English, I am deeply committed to contributing to Brazil's vibrant diplomatic landscape through precise linguistic mediation. This opportunity represents not merely an internship but a profound alignment with my professional aspirations to serve as a vital link between global entities and Brazil's capital city—a position of immense importance given Brasília's role as the political heart of our nation.</w:t>
      </w:r>
    </w:p>
    <w:p>
      <w:pPr>
        <w:pStyle w:val="BodyText"/>
      </w:pPr>
      <w:r>
        <w:t xml:space="preserve">Having completed my Bachelor's degree in Translation Studies at Universidade de Brasília (UnB), I have immersed myself in the multifaceted demands of professional translation and interpretation. My academic curriculum emphasized not only linguistic accuracy but also cultural contextualization—essential for navigating the nuanced interactions that define international diplomacy within Brazil Brasília. I have honed my skills through rigorous coursework in simultaneous interpretation, consecutive translation of legal documents, and specialized terminology across fields such as international law, environmental policy, and public administration—domains critical to the operations of government institutions in Brasília. My fluency extends beyond standard Brazilian Portuguese to include sensitivity toward regional dialects and formal register variations required for high-stakes governmental communication.</w:t>
      </w:r>
    </w:p>
    <w:p>
      <w:pPr>
        <w:pStyle w:val="BodyText"/>
      </w:pPr>
      <w:r>
        <w:t xml:space="preserve">What particularly draws me to this Internship Application Letter opportunity is the unique ecosystem of Brasília itself. As the planned city that symbolizes Brazil's modern aspirations, Brasília hosts international organizations including the United Nations Office in Brasília (UNO Brasil), diplomatic corps from over 100 countries, and federal agencies engaged in global partnerships. My academic projects have focused specifically on translating technical documents for sustainable development initiatives aligned with Brasília’s strategic goals under the GDF's "Brasília 2035" plan. For instance, I recently translated a comprehensive climate action framework from English to Portuguese for an NGO collaborating with the Ministry of Environment in Brasília, ensuring cultural appropriateness while maintaining technical precision—a task requiring meticulous attention to detail typical of Translator Interpreter roles within Brazil’s capital.</w:t>
      </w:r>
    </w:p>
    <w:p>
      <w:pPr>
        <w:pStyle w:val="BodyText"/>
      </w:pPr>
      <w:r>
        <w:t xml:space="preserve">My practical experience further solidifies my readiness for this internship. During a prior placement at the Consulate General of Germany in São Paulo, I provided consecutive interpretation services during bilateral trade discussions and assisted with document translation for consular services. However, it was my volunteer work with the NGO "Cultura e Línguas" (Culture and Languages) that truly deepened my understanding of Brazil's linguistic diversity—specifically how to navigate between Portuguese, English, and indigenous language terms during community engagement events in Brasília’s neighboring regions. This experience taught me that effective interpretation transcends vocabulary; it requires empathy for cultural narratives, which I believe is indispensable for any Translator Interpreter operating within the complex tapestry of Brazil Brasília.</w:t>
      </w:r>
    </w:p>
    <w:p>
      <w:pPr>
        <w:pStyle w:val="BodyText"/>
      </w:pPr>
      <w:r>
        <w:t xml:space="preserve">I am particularly excited about the prospect of contributing to your team's mission in a city where diplomacy and national identity converge daily. Brasília’s architecture—symbolizing unity through its iconic structures like the Palácio do Planalto and Congresso Nacional—mirrors my own professional philosophy: that language should serve as an architectural framework for mutual understanding. As an intern, I am prepared to support your department in translating official communications, interpreting during international summits hosted at Brasília’s diplomatic corridors, and assisting with multilingual public information campaigns. I understand the critical need for accuracy in translation when representing Brazil on global platforms and have developed rigorous quality assurance protocols through my academic training.</w:t>
      </w:r>
    </w:p>
    <w:p>
      <w:pPr>
        <w:pStyle w:val="BodyText"/>
      </w:pPr>
      <w:r>
        <w:t xml:space="preserve">Furthermore, I am deeply aware of the significance of this Internship Application within Brazil's educational framework. The Government of the Federal District's commitment to nurturing young professionals aligns perfectly with my belief that linguistic expertise must serve public service. I am eager to learn from your team’s extensive experience in managing high-pressure interpretation scenarios—from UN meetings at the International Center to negotiations between federal ministries. My adaptability, combined with my academic rigor, ensures I will not only meet but exceed expectations during this internship.</w:t>
      </w:r>
    </w:p>
    <w:p>
      <w:pPr>
        <w:pStyle w:val="BodyText"/>
      </w:pPr>
      <w:r>
        <w:t xml:space="preserve">In closing, I wish to reiterate that this opportunity represents a meaningful step toward my career as a professional Translator Interpreter dedicated to Brazil's global engagement. Brasília’s status as the nation’s political nucleus makes it the ideal environment for me to grow while contributing meaningfully to Brazil's international image. I am confident that my language skills, cultural awareness, and unwavering dedication make me an ideal candidate for this internship. I have attached my CV for your detailed review and welcome the opportunity to discuss how my qualifications align with your department’s needs.</w:t>
      </w:r>
    </w:p>
    <w:p>
      <w:pPr>
        <w:pStyle w:val="BodyText"/>
      </w:pPr>
      <w:r>
        <w:t xml:space="preserve">Thank you for considering my application. I look forward to the possibility of contributing to Brazil Brasília's diplomatic excellence through precise linguistic mediation as an Internship Candidate for Translator Interpreter roles within your esteemed organization.</w:t>
      </w:r>
    </w:p>
    <w:p>
      <w:pPr>
        <w:pStyle w:val="BodyText"/>
      </w:pPr>
      <w:r>
        <w:t xml:space="preserve">Sincerely,</w:t>
      </w:r>
    </w:p>
    <w:p>
      <w:pPr>
        <w:pStyle w:val="BodyText"/>
      </w:pPr>
      <w:r>
        <w:rPr>
          <w:bCs/>
          <w:b/>
        </w:rPr>
        <w:t xml:space="preserve">[Your Full Name]</w:t>
      </w:r>
      <w:r>
        <w:br/>
      </w:r>
      <w:r>
        <w:t xml:space="preserve">Translation Studies Student, Universidade de Brasília (UnB)</w:t>
      </w:r>
      <w:r>
        <w:br/>
      </w:r>
      <w:r>
        <w:t xml:space="preserve">[Additional Relevant Credential, e.g., "Certified Portuguese-English Translator"]</w:t>
      </w:r>
    </w:p>
    <w:p>
      <w:pPr>
        <w:pStyle w:val="BodyText"/>
      </w:pPr>
      <w:r>
        <w:t xml:space="preserve">Word Count: 8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cp:keywords/>
  <dcterms:created xsi:type="dcterms:W3CDTF">2026-05-31T21:35:21Z</dcterms:created>
  <dcterms:modified xsi:type="dcterms:W3CDTF">2026-05-31T21:35:21Z</dcterms:modified>
</cp:coreProperties>
</file>

<file path=docProps/custom.xml><?xml version="1.0" encoding="utf-8"?>
<Properties xmlns="http://schemas.openxmlformats.org/officeDocument/2006/custom-properties" xmlns:vt="http://schemas.openxmlformats.org/officeDocument/2006/docPropsVTypes"/>
</file>